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kListe-Vurgu1"/>
        <w:tblpPr w:leftFromText="180" w:rightFromText="180" w:vertAnchor="page" w:horzAnchor="margin" w:tblpY="811"/>
        <w:tblW w:w="0" w:type="auto"/>
        <w:tblLook w:val="01E0" w:firstRow="1" w:lastRow="1" w:firstColumn="1" w:lastColumn="1" w:noHBand="0" w:noVBand="0"/>
      </w:tblPr>
      <w:tblGrid>
        <w:gridCol w:w="9052"/>
      </w:tblGrid>
      <w:tr w:rsidR="001223D5" w:rsidRPr="006A3768" w14:paraId="596A5BDC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7" w:type="dxa"/>
          </w:tcPr>
          <w:p w14:paraId="15723510" w14:textId="18A126C7" w:rsidR="001223D5" w:rsidRPr="006A3768" w:rsidRDefault="005D1CAF" w:rsidP="001223D5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</w:pPr>
            <w:r w:rsidRPr="005D1CAF"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>HASTAYA KOMA POZİSYONU VEREBİLME</w:t>
            </w:r>
          </w:p>
        </w:tc>
      </w:tr>
    </w:tbl>
    <w:p w14:paraId="6052F7D6" w14:textId="77777777" w:rsidR="006A3768" w:rsidRDefault="006A376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6A3768" w:rsidRPr="001223D5" w14:paraId="540B634D" w14:textId="77777777" w:rsidTr="001223D5">
        <w:tc>
          <w:tcPr>
            <w:tcW w:w="9288" w:type="dxa"/>
          </w:tcPr>
          <w:p w14:paraId="69FAC2AD" w14:textId="2A405876" w:rsidR="006A3768" w:rsidRPr="001223D5" w:rsidRDefault="006A3768" w:rsidP="00CC2B3B">
            <w:pPr>
              <w:rPr>
                <w:rFonts w:ascii="Times New Roman" w:hAnsi="Times New Roman" w:cs="Times New Roman"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 xml:space="preserve">AMAÇ: </w:t>
            </w:r>
            <w:r w:rsidR="005D1CAF" w:rsidRPr="005D1CAF">
              <w:rPr>
                <w:rFonts w:ascii="Times New Roman" w:hAnsi="Times New Roman" w:cs="Times New Roman"/>
              </w:rPr>
              <w:t>Hastaya koma pozisyonu verebilme</w:t>
            </w:r>
            <w:r w:rsidR="00E83A9A">
              <w:rPr>
                <w:rFonts w:ascii="Times New Roman" w:hAnsi="Times New Roman" w:cs="Times New Roman"/>
              </w:rPr>
              <w:t>k</w:t>
            </w:r>
          </w:p>
        </w:tc>
      </w:tr>
      <w:tr w:rsidR="00055E1D" w:rsidRPr="001223D5" w14:paraId="57CF608C" w14:textId="77777777" w:rsidTr="001223D5">
        <w:tc>
          <w:tcPr>
            <w:tcW w:w="9288" w:type="dxa"/>
          </w:tcPr>
          <w:p w14:paraId="53ED75DC" w14:textId="12E6D738" w:rsidR="00055E1D" w:rsidRPr="001223D5" w:rsidRDefault="00055E1D" w:rsidP="00CC2B3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  <w:r w:rsidR="00CC2B3B" w:rsidRPr="00057F68">
              <w:rPr>
                <w:rFonts w:ascii="Times New Roman" w:hAnsi="Times New Roman" w:cs="Times New Roman"/>
                <w:bCs/>
              </w:rPr>
              <w:t xml:space="preserve"> </w:t>
            </w:r>
            <w:r w:rsidR="00C569A4">
              <w:rPr>
                <w:rFonts w:ascii="Times New Roman" w:hAnsi="Times New Roman" w:cs="Times New Roman"/>
                <w:bCs/>
              </w:rPr>
              <w:t xml:space="preserve">Öğrenciler </w:t>
            </w:r>
            <w:r w:rsidR="00E83A9A">
              <w:rPr>
                <w:rFonts w:ascii="Times New Roman" w:hAnsi="Times New Roman" w:cs="Times New Roman"/>
                <w:bCs/>
              </w:rPr>
              <w:t>h</w:t>
            </w:r>
            <w:r w:rsidR="00E83A9A" w:rsidRPr="00E83A9A">
              <w:rPr>
                <w:rFonts w:ascii="Times New Roman" w:hAnsi="Times New Roman" w:cs="Times New Roman"/>
                <w:bCs/>
              </w:rPr>
              <w:t>astaya koma pozisyonu verebilme</w:t>
            </w:r>
            <w:r w:rsidR="00E83A9A">
              <w:rPr>
                <w:rFonts w:ascii="Times New Roman" w:hAnsi="Times New Roman" w:cs="Times New Roman"/>
                <w:bCs/>
              </w:rPr>
              <w:t>lidir</w:t>
            </w:r>
            <w:r w:rsidR="00692B83" w:rsidRPr="00692B83">
              <w:rPr>
                <w:rFonts w:ascii="Times New Roman" w:hAnsi="Times New Roman" w:cs="Times New Roman"/>
                <w:bCs/>
              </w:rPr>
              <w:t>.</w:t>
            </w:r>
          </w:p>
        </w:tc>
      </w:tr>
      <w:tr w:rsidR="00784375" w:rsidRPr="001223D5" w14:paraId="28CF9ADD" w14:textId="77777777" w:rsidTr="001223D5">
        <w:tc>
          <w:tcPr>
            <w:tcW w:w="9288" w:type="dxa"/>
          </w:tcPr>
          <w:p w14:paraId="49B7BCB7" w14:textId="77777777" w:rsidR="00784375" w:rsidRPr="001223D5" w:rsidRDefault="00784375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ÖĞRENME DÜZEYİ</w:t>
            </w:r>
            <w:r w:rsidRPr="00057F68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Pr="00057F68">
              <w:rPr>
                <w:rFonts w:ascii="Times New Roman" w:hAnsi="Times New Roman" w:cs="Times New Roman"/>
                <w:bCs/>
              </w:rPr>
              <w:t>4</w:t>
            </w:r>
          </w:p>
        </w:tc>
      </w:tr>
      <w:tr w:rsidR="006A3768" w:rsidRPr="001223D5" w14:paraId="005E20CC" w14:textId="77777777" w:rsidTr="001223D5">
        <w:tc>
          <w:tcPr>
            <w:tcW w:w="9288" w:type="dxa"/>
          </w:tcPr>
          <w:p w14:paraId="3F74D6B8" w14:textId="26F94812" w:rsidR="006A3768" w:rsidRPr="001223D5" w:rsidRDefault="006A3768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RAÇLAR</w:t>
            </w:r>
            <w:r w:rsidRPr="00057F68">
              <w:rPr>
                <w:rFonts w:ascii="Times New Roman" w:hAnsi="Times New Roman" w:cs="Times New Roman"/>
                <w:b/>
                <w:bCs/>
              </w:rPr>
              <w:t>:</w:t>
            </w:r>
            <w:r w:rsidRPr="00057F68">
              <w:rPr>
                <w:rFonts w:ascii="Times New Roman" w:hAnsi="Times New Roman" w:cs="Times New Roman"/>
                <w:bCs/>
              </w:rPr>
              <w:t xml:space="preserve"> </w:t>
            </w:r>
            <w:r w:rsidR="00E86590">
              <w:rPr>
                <w:rFonts w:ascii="Times New Roman" w:hAnsi="Times New Roman" w:cs="Times New Roman"/>
                <w:bCs/>
              </w:rPr>
              <w:t>K</w:t>
            </w:r>
            <w:r w:rsidR="00020AFA" w:rsidRPr="00020AFA">
              <w:rPr>
                <w:rFonts w:ascii="Times New Roman" w:hAnsi="Times New Roman" w:cs="Times New Roman"/>
                <w:bCs/>
              </w:rPr>
              <w:t>PR maketleri</w:t>
            </w:r>
          </w:p>
        </w:tc>
      </w:tr>
    </w:tbl>
    <w:p w14:paraId="361CDE51" w14:textId="77777777" w:rsidR="006A3768" w:rsidRPr="001223D5" w:rsidRDefault="006A3768" w:rsidP="001223D5">
      <w:pPr>
        <w:rPr>
          <w:rFonts w:ascii="Times New Roman" w:hAnsi="Times New Roman" w:cs="Times New Roman"/>
        </w:rPr>
      </w:pPr>
    </w:p>
    <w:tbl>
      <w:tblPr>
        <w:tblStyle w:val="AkListe-Vurgu1"/>
        <w:tblW w:w="0" w:type="auto"/>
        <w:tblLook w:val="04A0" w:firstRow="1" w:lastRow="0" w:firstColumn="1" w:lastColumn="0" w:noHBand="0" w:noVBand="1"/>
      </w:tblPr>
      <w:tblGrid>
        <w:gridCol w:w="1252"/>
        <w:gridCol w:w="7800"/>
      </w:tblGrid>
      <w:tr w:rsidR="003F22A2" w:rsidRPr="003F22A2" w14:paraId="18407CA4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0C89A9B7" w14:textId="77777777" w:rsidR="003F22A2" w:rsidRPr="003F22A2" w:rsidRDefault="003F22A2" w:rsidP="001223D5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223D5"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3F22A2" w:rsidRPr="001223D5" w14:paraId="2DE8E860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7CFA6B07" w14:textId="77777777" w:rsidR="003F22A2" w:rsidRPr="00FF0374" w:rsidRDefault="003F22A2" w:rsidP="00026070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 w:rsidRPr="00FF0374"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3F22A2" w:rsidRPr="003F22A2" w14:paraId="3E76C8FD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5B277607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</w:tcPr>
          <w:p w14:paraId="13E7CB81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Geliştirilmesi gerekir:</w:t>
            </w:r>
            <w:r w:rsidRPr="00057F68"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3F22A2" w:rsidRPr="003F22A2" w14:paraId="037EFCD7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E09636E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</w:tcPr>
          <w:p w14:paraId="793864C6" w14:textId="77777777" w:rsidR="003F22A2" w:rsidRPr="00057F68" w:rsidRDefault="003F22A2" w:rsidP="0002607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Yeterli:</w:t>
            </w:r>
            <w:r w:rsidRPr="00057F68"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3F22A2" w:rsidRPr="003F22A2" w14:paraId="30F16D3C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9B66FCA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</w:tcPr>
          <w:p w14:paraId="26EB6E41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Ustalaşmış:</w:t>
            </w:r>
            <w:r w:rsidRPr="00057F68"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38F8646C" w14:textId="77777777" w:rsidR="003F22A2" w:rsidRDefault="003F22A2" w:rsidP="001223D5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48"/>
        <w:gridCol w:w="7114"/>
      </w:tblGrid>
      <w:tr w:rsidR="00FF0374" w14:paraId="6BC8B5BB" w14:textId="77777777" w:rsidTr="00FF0374">
        <w:tc>
          <w:tcPr>
            <w:tcW w:w="1951" w:type="dxa"/>
          </w:tcPr>
          <w:p w14:paraId="2C3163F8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A60672"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</w:tcPr>
          <w:p w14:paraId="7DD4E7AC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05C68C0" w14:textId="77777777" w:rsidTr="00FF0374">
        <w:tc>
          <w:tcPr>
            <w:tcW w:w="1951" w:type="dxa"/>
          </w:tcPr>
          <w:p w14:paraId="0DF0B7B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</w:tcPr>
          <w:p w14:paraId="66C4361A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8A3050D" w14:textId="77777777" w:rsidTr="00FF0374">
        <w:tc>
          <w:tcPr>
            <w:tcW w:w="1951" w:type="dxa"/>
          </w:tcPr>
          <w:p w14:paraId="442B5768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</w:tcPr>
          <w:p w14:paraId="4DC4F976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02F74C03" w14:textId="77777777" w:rsidTr="00FF0374">
        <w:tc>
          <w:tcPr>
            <w:tcW w:w="1951" w:type="dxa"/>
          </w:tcPr>
          <w:p w14:paraId="41058DC1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</w:tcPr>
          <w:p w14:paraId="0D1BEA47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642BB4A1" w14:textId="77777777" w:rsidR="00C32BA0" w:rsidRDefault="00C32BA0" w:rsidP="001223D5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341"/>
        <w:gridCol w:w="5321"/>
        <w:gridCol w:w="808"/>
        <w:gridCol w:w="801"/>
        <w:gridCol w:w="791"/>
      </w:tblGrid>
      <w:tr w:rsidR="00FC7CE6" w:rsidRPr="001223D5" w14:paraId="0313F6AE" w14:textId="77777777" w:rsidTr="00D446CC">
        <w:trPr>
          <w:trHeight w:val="378"/>
        </w:trPr>
        <w:tc>
          <w:tcPr>
            <w:tcW w:w="1341" w:type="dxa"/>
            <w:shd w:val="clear" w:color="auto" w:fill="99CCFF"/>
            <w:vAlign w:val="center"/>
          </w:tcPr>
          <w:p w14:paraId="7BBD5E67" w14:textId="77777777" w:rsidR="00FC7CE6" w:rsidRPr="0059065C" w:rsidRDefault="00FC7CE6" w:rsidP="0059065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</w:t>
            </w:r>
          </w:p>
          <w:p w14:paraId="2ADB8510" w14:textId="77777777" w:rsidR="00FC7CE6" w:rsidRPr="0059065C" w:rsidRDefault="00FC7CE6" w:rsidP="0059065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NO</w:t>
            </w:r>
          </w:p>
        </w:tc>
        <w:tc>
          <w:tcPr>
            <w:tcW w:w="5321" w:type="dxa"/>
            <w:shd w:val="clear" w:color="auto" w:fill="99CCFF"/>
            <w:vAlign w:val="center"/>
          </w:tcPr>
          <w:p w14:paraId="428C832A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UYGULAMA </w:t>
            </w: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LAR</w:t>
            </w: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I</w:t>
            </w:r>
          </w:p>
        </w:tc>
        <w:tc>
          <w:tcPr>
            <w:tcW w:w="2400" w:type="dxa"/>
            <w:gridSpan w:val="3"/>
            <w:tcBorders>
              <w:right w:val="single" w:sz="4" w:space="0" w:color="auto"/>
            </w:tcBorders>
            <w:shd w:val="clear" w:color="auto" w:fill="99CCFF"/>
          </w:tcPr>
          <w:p w14:paraId="2390BF9F" w14:textId="77777777" w:rsidR="00FC7CE6" w:rsidRPr="001223D5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ĞERLENDİRME</w:t>
            </w:r>
          </w:p>
        </w:tc>
      </w:tr>
      <w:tr w:rsidR="00FC7CE6" w:rsidRPr="00057F68" w14:paraId="38C04018" w14:textId="77777777" w:rsidTr="00D446CC">
        <w:trPr>
          <w:trHeight w:val="288"/>
        </w:trPr>
        <w:tc>
          <w:tcPr>
            <w:tcW w:w="1341" w:type="dxa"/>
          </w:tcPr>
          <w:p w14:paraId="2FEB225D" w14:textId="77777777" w:rsidR="00FC7CE6" w:rsidRPr="0059065C" w:rsidRDefault="00FC7CE6" w:rsidP="0059065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5321" w:type="dxa"/>
          </w:tcPr>
          <w:p w14:paraId="6A92299E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8" w:type="dxa"/>
          </w:tcPr>
          <w:p w14:paraId="04538F75" w14:textId="77777777" w:rsidR="00FC7CE6" w:rsidRPr="00A979E0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979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</w:p>
        </w:tc>
        <w:tc>
          <w:tcPr>
            <w:tcW w:w="801" w:type="dxa"/>
          </w:tcPr>
          <w:p w14:paraId="14B3350D" w14:textId="77777777" w:rsidR="00FC7CE6" w:rsidRPr="00A979E0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979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791" w:type="dxa"/>
            <w:tcBorders>
              <w:right w:val="single" w:sz="4" w:space="0" w:color="auto"/>
            </w:tcBorders>
          </w:tcPr>
          <w:p w14:paraId="3A06FA61" w14:textId="77777777" w:rsidR="00FC7CE6" w:rsidRPr="00A979E0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979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</w:tr>
      <w:tr w:rsidR="0059065C" w:rsidRPr="00057F68" w14:paraId="1206CDE8" w14:textId="77777777" w:rsidTr="00AC631C">
        <w:trPr>
          <w:trHeight w:val="466"/>
        </w:trPr>
        <w:tc>
          <w:tcPr>
            <w:tcW w:w="1341" w:type="dxa"/>
          </w:tcPr>
          <w:p w14:paraId="42679EED" w14:textId="2DCA08B2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1.</w:t>
            </w:r>
          </w:p>
        </w:tc>
        <w:tc>
          <w:tcPr>
            <w:tcW w:w="5321" w:type="dxa"/>
          </w:tcPr>
          <w:p w14:paraId="1C48CB82" w14:textId="0421F608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 w:rsidRPr="00E114B8">
              <w:rPr>
                <w:rFonts w:ascii="Times New Roman" w:hAnsi="Times New Roman" w:cs="Times New Roman"/>
                <w:sz w:val="24"/>
                <w:szCs w:val="24"/>
              </w:rPr>
              <w:t>Öncelikle olay yerindeki hasta ve kurtarıcı için güvenliği sağl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E114B8">
              <w:rPr>
                <w:rFonts w:ascii="Times New Roman" w:hAnsi="Times New Roman" w:cs="Times New Roman"/>
                <w:sz w:val="24"/>
                <w:szCs w:val="24"/>
              </w:rPr>
              <w:t>. Bulaşıcı hastalıklar için g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kli korunma tedbirlerini alır</w:t>
            </w:r>
            <w:r w:rsidRPr="00E114B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2FB3F2CC" w14:textId="77777777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14:paraId="25765B45" w14:textId="77777777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1" w:type="dxa"/>
            <w:tcBorders>
              <w:top w:val="single" w:sz="4" w:space="0" w:color="auto"/>
            </w:tcBorders>
          </w:tcPr>
          <w:p w14:paraId="489833C4" w14:textId="77777777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065C" w:rsidRPr="00057F68" w14:paraId="663A95E4" w14:textId="77777777" w:rsidTr="00D446CC">
        <w:trPr>
          <w:trHeight w:val="288"/>
        </w:trPr>
        <w:tc>
          <w:tcPr>
            <w:tcW w:w="1341" w:type="dxa"/>
          </w:tcPr>
          <w:p w14:paraId="2A15FFBF" w14:textId="3ABC4F09" w:rsidR="0059065C" w:rsidRPr="0059065C" w:rsidRDefault="0059065C" w:rsidP="0059065C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2.</w:t>
            </w:r>
          </w:p>
        </w:tc>
        <w:tc>
          <w:tcPr>
            <w:tcW w:w="5321" w:type="dxa"/>
          </w:tcPr>
          <w:p w14:paraId="2900FA49" w14:textId="242764FD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114B8">
              <w:rPr>
                <w:rFonts w:ascii="Times New Roman" w:hAnsi="Times New Roman" w:cs="Times New Roman"/>
                <w:sz w:val="24"/>
                <w:szCs w:val="24"/>
              </w:rPr>
              <w:t>Hastan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 bilinç durumunu kontrol eder</w:t>
            </w:r>
            <w:r w:rsidRPr="00E114B8">
              <w:rPr>
                <w:rFonts w:ascii="Times New Roman" w:hAnsi="Times New Roman" w:cs="Times New Roman"/>
                <w:sz w:val="24"/>
                <w:szCs w:val="24"/>
              </w:rPr>
              <w:t>. Hastanın omuzundan sarsıp yüksek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le “iyimisiniz?” diye sorar</w:t>
            </w:r>
            <w:r w:rsidRPr="00E114B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</w:tcPr>
          <w:p w14:paraId="258E8954" w14:textId="77777777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1" w:type="dxa"/>
          </w:tcPr>
          <w:p w14:paraId="683727F1" w14:textId="77777777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1" w:type="dxa"/>
          </w:tcPr>
          <w:p w14:paraId="27042CE2" w14:textId="77777777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065C" w:rsidRPr="00057F68" w14:paraId="16766CD9" w14:textId="77777777" w:rsidTr="00D446CC">
        <w:trPr>
          <w:trHeight w:val="222"/>
        </w:trPr>
        <w:tc>
          <w:tcPr>
            <w:tcW w:w="1341" w:type="dxa"/>
          </w:tcPr>
          <w:p w14:paraId="70954A14" w14:textId="6530D2DA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3.</w:t>
            </w:r>
          </w:p>
        </w:tc>
        <w:tc>
          <w:tcPr>
            <w:tcW w:w="5321" w:type="dxa"/>
          </w:tcPr>
          <w:p w14:paraId="2A47E3F1" w14:textId="799AAA95" w:rsidR="0059065C" w:rsidRPr="009D1E28" w:rsidRDefault="0059065C" w:rsidP="009D1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0E03">
              <w:rPr>
                <w:rFonts w:ascii="Times New Roman" w:hAnsi="Times New Roman" w:cs="Times New Roman"/>
                <w:sz w:val="24"/>
                <w:szCs w:val="24"/>
              </w:rPr>
              <w:t>Hasta yanıt vermiyorsa</w:t>
            </w:r>
          </w:p>
        </w:tc>
        <w:tc>
          <w:tcPr>
            <w:tcW w:w="808" w:type="dxa"/>
          </w:tcPr>
          <w:p w14:paraId="23006600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6155D27C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3478B9A3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59065C" w:rsidRPr="00057F68" w14:paraId="24022643" w14:textId="77777777" w:rsidTr="00D446CC">
        <w:trPr>
          <w:trHeight w:val="222"/>
        </w:trPr>
        <w:tc>
          <w:tcPr>
            <w:tcW w:w="1341" w:type="dxa"/>
          </w:tcPr>
          <w:p w14:paraId="583A7103" w14:textId="1D15D315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lastRenderedPageBreak/>
              <w:t>4.</w:t>
            </w:r>
          </w:p>
        </w:tc>
        <w:tc>
          <w:tcPr>
            <w:tcW w:w="5321" w:type="dxa"/>
          </w:tcPr>
          <w:p w14:paraId="550E520F" w14:textId="340C74EA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6F6C6B">
              <w:rPr>
                <w:rFonts w:ascii="Times New Roman" w:hAnsi="Times New Roman" w:cs="Times New Roman"/>
                <w:sz w:val="24"/>
                <w:szCs w:val="24"/>
              </w:rPr>
              <w:t>Seslenerek veya telefonla 112’ yi arar ve yardım çağırır.</w:t>
            </w:r>
          </w:p>
        </w:tc>
        <w:tc>
          <w:tcPr>
            <w:tcW w:w="808" w:type="dxa"/>
          </w:tcPr>
          <w:p w14:paraId="216EFEB7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3A2E7039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229407F6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59065C" w:rsidRPr="00057F68" w14:paraId="0FDA70CB" w14:textId="77777777" w:rsidTr="00AC631C">
        <w:trPr>
          <w:trHeight w:val="222"/>
        </w:trPr>
        <w:tc>
          <w:tcPr>
            <w:tcW w:w="1341" w:type="dxa"/>
          </w:tcPr>
          <w:p w14:paraId="4156CD0C" w14:textId="694F96F5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5.</w:t>
            </w:r>
          </w:p>
        </w:tc>
        <w:tc>
          <w:tcPr>
            <w:tcW w:w="5321" w:type="dxa"/>
          </w:tcPr>
          <w:p w14:paraId="3A050E7D" w14:textId="5CEDFF7C" w:rsidR="0059065C" w:rsidRPr="00C80B5E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6F6C6B">
              <w:rPr>
                <w:rFonts w:ascii="Times New Roman" w:hAnsi="Times New Roman" w:cs="Times New Roman"/>
                <w:sz w:val="24"/>
                <w:szCs w:val="24"/>
              </w:rPr>
              <w:t>Hastayı yavaşça sırt üstü çeviri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F09B609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299754C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435D288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59065C" w:rsidRPr="00057F68" w14:paraId="7107513A" w14:textId="77777777" w:rsidTr="00AC631C">
        <w:trPr>
          <w:trHeight w:val="222"/>
        </w:trPr>
        <w:tc>
          <w:tcPr>
            <w:tcW w:w="1341" w:type="dxa"/>
          </w:tcPr>
          <w:p w14:paraId="4A25D6DD" w14:textId="2D5F160A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6.</w:t>
            </w:r>
          </w:p>
        </w:tc>
        <w:tc>
          <w:tcPr>
            <w:tcW w:w="5321" w:type="dxa"/>
          </w:tcPr>
          <w:p w14:paraId="28B0C230" w14:textId="316F2704" w:rsidR="0059065C" w:rsidRPr="00C80B5E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6F6C6B">
              <w:rPr>
                <w:rFonts w:ascii="Times New Roman" w:hAnsi="Times New Roman" w:cs="Times New Roman"/>
                <w:sz w:val="24"/>
                <w:szCs w:val="24"/>
              </w:rPr>
              <w:t>Bir el ile başı hafifçe geri iter, diğer eli ile alt çeneyi ön tarafına doğru çeker ve hava yolunu açar (Şekil 1)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016867A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B31C466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F483ADE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59065C" w:rsidRPr="00057F68" w14:paraId="7AEA2F51" w14:textId="77777777" w:rsidTr="00AC631C">
        <w:trPr>
          <w:trHeight w:val="222"/>
        </w:trPr>
        <w:tc>
          <w:tcPr>
            <w:tcW w:w="1341" w:type="dxa"/>
          </w:tcPr>
          <w:p w14:paraId="40C42491" w14:textId="33DD39BA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7.</w:t>
            </w:r>
          </w:p>
        </w:tc>
        <w:tc>
          <w:tcPr>
            <w:tcW w:w="5321" w:type="dxa"/>
          </w:tcPr>
          <w:p w14:paraId="3FBBAA50" w14:textId="225BB999" w:rsidR="0059065C" w:rsidRPr="00C80B5E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num yolunun açık tutar</w:t>
            </w:r>
            <w:r w:rsidRPr="00AB0E03">
              <w:rPr>
                <w:rFonts w:ascii="Times New Roman" w:hAnsi="Times New Roman" w:cs="Times New Roman"/>
                <w:sz w:val="24"/>
                <w:szCs w:val="24"/>
              </w:rPr>
              <w:t xml:space="preserve"> ve hastanın solunumun olup olmadığını “bak, din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hisset yöntemi” ile saptar (</w:t>
            </w:r>
            <w:r w:rsidRPr="006A0B49">
              <w:rPr>
                <w:rFonts w:ascii="Times New Roman" w:hAnsi="Times New Roman" w:cs="Times New Roman"/>
                <w:sz w:val="24"/>
                <w:szCs w:val="24"/>
              </w:rPr>
              <w:t>Şekil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AB0E0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F6C6B">
              <w:rPr>
                <w:rFonts w:ascii="Times New Roman" w:hAnsi="Times New Roman" w:cs="Times New Roman"/>
                <w:sz w:val="24"/>
                <w:szCs w:val="24"/>
              </w:rPr>
              <w:t>Hastanın göğüs hareketlerine bak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s</w:t>
            </w:r>
            <w:r w:rsidRPr="006F6C6B">
              <w:rPr>
                <w:rFonts w:ascii="Times New Roman" w:hAnsi="Times New Roman" w:cs="Times New Roman"/>
                <w:sz w:val="24"/>
                <w:szCs w:val="24"/>
              </w:rPr>
              <w:t>olunum seslerini duymak için hastanın ağzını dinl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h</w:t>
            </w:r>
            <w:r w:rsidRPr="00AB0E03">
              <w:rPr>
                <w:rFonts w:ascii="Times New Roman" w:hAnsi="Times New Roman" w:cs="Times New Roman"/>
                <w:sz w:val="24"/>
                <w:szCs w:val="24"/>
              </w:rPr>
              <w:t>astanın solunu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vasını yanağınızda hisseder)</w:t>
            </w:r>
            <w:r>
              <w:t xml:space="preserve"> </w:t>
            </w: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(10 sn’den fazla zaman harcamayınız.)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819E86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AB3DE5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4722B0C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458FBAE7" w14:textId="77777777" w:rsidTr="00933C3B">
        <w:trPr>
          <w:trHeight w:val="222"/>
        </w:trPr>
        <w:tc>
          <w:tcPr>
            <w:tcW w:w="1341" w:type="dxa"/>
          </w:tcPr>
          <w:p w14:paraId="51A4CA7A" w14:textId="1AE4F5B7" w:rsidR="004B224E" w:rsidRPr="0059065C" w:rsidRDefault="00073612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8</w:t>
            </w:r>
            <w:r w:rsidR="004B224E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</w:t>
            </w:r>
          </w:p>
        </w:tc>
        <w:tc>
          <w:tcPr>
            <w:tcW w:w="5321" w:type="dxa"/>
          </w:tcPr>
          <w:p w14:paraId="39F87C98" w14:textId="59CC9BB4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551BA6">
              <w:rPr>
                <w:rFonts w:ascii="Times New Roman" w:hAnsi="Times New Roman" w:cs="Times New Roman"/>
                <w:sz w:val="24"/>
                <w:szCs w:val="24"/>
              </w:rPr>
              <w:t>Hastanın solunumu normal ise</w:t>
            </w:r>
            <w:r w:rsidR="0007361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CD097A2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55CF1C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F733EC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591A4D08" w14:textId="77777777" w:rsidTr="00933C3B">
        <w:trPr>
          <w:trHeight w:val="222"/>
        </w:trPr>
        <w:tc>
          <w:tcPr>
            <w:tcW w:w="1341" w:type="dxa"/>
          </w:tcPr>
          <w:p w14:paraId="36020569" w14:textId="60A4F5EC" w:rsidR="004B224E" w:rsidRPr="0059065C" w:rsidRDefault="00073612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9</w:t>
            </w:r>
            <w:r w:rsidR="004B224E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.</w:t>
            </w:r>
          </w:p>
        </w:tc>
        <w:tc>
          <w:tcPr>
            <w:tcW w:w="5321" w:type="dxa"/>
          </w:tcPr>
          <w:p w14:paraId="069670A7" w14:textId="501C8538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551BA6">
              <w:rPr>
                <w:rFonts w:ascii="Times New Roman" w:hAnsi="Times New Roman" w:cs="Times New Roman"/>
                <w:sz w:val="24"/>
                <w:szCs w:val="24"/>
              </w:rPr>
              <w:t>Hastayı recove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ozisyonuna getirmeye karar verir</w:t>
            </w:r>
            <w:r w:rsidRPr="00551BA6">
              <w:rPr>
                <w:rFonts w:ascii="Times New Roman" w:hAnsi="Times New Roman" w:cs="Times New Roman"/>
                <w:sz w:val="24"/>
                <w:szCs w:val="24"/>
              </w:rPr>
              <w:t xml:space="preserve"> (Şekil </w:t>
            </w:r>
            <w:r w:rsidR="00F22E4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51BA6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6C7289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F72D0A1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2BA88AE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5E9495FD" w14:textId="77777777" w:rsidTr="00933C3B">
        <w:trPr>
          <w:trHeight w:val="222"/>
        </w:trPr>
        <w:tc>
          <w:tcPr>
            <w:tcW w:w="1341" w:type="dxa"/>
          </w:tcPr>
          <w:p w14:paraId="610A133B" w14:textId="330EC639" w:rsidR="004B224E" w:rsidRPr="00057F68" w:rsidRDefault="00073612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0</w:t>
            </w:r>
            <w:r w:rsidR="004B224E">
              <w:rPr>
                <w:rFonts w:ascii="Times New Roman" w:eastAsia="Times New Roman" w:hAnsi="Times New Roman" w:cs="Times New Roman"/>
                <w:b/>
                <w:lang w:eastAsia="tr-TR"/>
              </w:rPr>
              <w:t>.</w:t>
            </w:r>
          </w:p>
        </w:tc>
        <w:tc>
          <w:tcPr>
            <w:tcW w:w="5321" w:type="dxa"/>
          </w:tcPr>
          <w:p w14:paraId="5A90AAC7" w14:textId="078687F3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tayı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 xml:space="preserve"> sırtı yerde olacak şekilde yatı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ı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 (Boyun travmas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 dikkat ederek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F4872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F1F4D5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A4A470E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08971211" w14:textId="77777777" w:rsidTr="00933C3B">
        <w:trPr>
          <w:trHeight w:val="222"/>
        </w:trPr>
        <w:tc>
          <w:tcPr>
            <w:tcW w:w="1341" w:type="dxa"/>
          </w:tcPr>
          <w:p w14:paraId="054AE3B4" w14:textId="772E6E5A" w:rsidR="004B224E" w:rsidRPr="00057F68" w:rsidRDefault="00073612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1</w:t>
            </w:r>
            <w:r w:rsidR="004B224E">
              <w:rPr>
                <w:rFonts w:ascii="Times New Roman" w:eastAsia="Times New Roman" w:hAnsi="Times New Roman" w:cs="Times New Roman"/>
                <w:b/>
                <w:lang w:eastAsia="tr-TR"/>
              </w:rPr>
              <w:t>.</w:t>
            </w:r>
          </w:p>
        </w:tc>
        <w:tc>
          <w:tcPr>
            <w:tcW w:w="5321" w:type="dxa"/>
          </w:tcPr>
          <w:p w14:paraId="250E2D3C" w14:textId="4F1A2E99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tanın sağ yanına geçe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EA1D2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F6D5083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FB6884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0BA49A8E" w14:textId="77777777" w:rsidTr="00933C3B">
        <w:trPr>
          <w:trHeight w:val="222"/>
        </w:trPr>
        <w:tc>
          <w:tcPr>
            <w:tcW w:w="1341" w:type="dxa"/>
          </w:tcPr>
          <w:p w14:paraId="269CDCD6" w14:textId="52F1C837" w:rsidR="004B224E" w:rsidRPr="00057F68" w:rsidRDefault="00073612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2</w:t>
            </w:r>
            <w:r w:rsidR="004B224E">
              <w:rPr>
                <w:rFonts w:ascii="Times New Roman" w:eastAsia="Times New Roman" w:hAnsi="Times New Roman" w:cs="Times New Roman"/>
                <w:b/>
                <w:lang w:eastAsia="tr-TR"/>
              </w:rPr>
              <w:t>.</w:t>
            </w:r>
          </w:p>
        </w:tc>
        <w:tc>
          <w:tcPr>
            <w:tcW w:w="5321" w:type="dxa"/>
          </w:tcPr>
          <w:p w14:paraId="6AD0BC3B" w14:textId="3A7A7BB3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Sağ kolunu baş hizasına gelecek ve el ayası yukarı bakacak ş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kilde dirsekten 90 derece büke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D21001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9BCD7D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CB15F60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20900461" w14:textId="77777777" w:rsidTr="00933C3B">
        <w:trPr>
          <w:trHeight w:val="222"/>
        </w:trPr>
        <w:tc>
          <w:tcPr>
            <w:tcW w:w="1341" w:type="dxa"/>
          </w:tcPr>
          <w:p w14:paraId="44C9E14C" w14:textId="54C87F8A" w:rsidR="004B224E" w:rsidRPr="00057F68" w:rsidRDefault="00073612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3</w:t>
            </w:r>
            <w:r w:rsidR="004B224E">
              <w:rPr>
                <w:rFonts w:ascii="Times New Roman" w:eastAsia="Times New Roman" w:hAnsi="Times New Roman" w:cs="Times New Roman"/>
                <w:b/>
                <w:lang w:eastAsia="tr-TR"/>
              </w:rPr>
              <w:t>.</w:t>
            </w:r>
          </w:p>
        </w:tc>
        <w:tc>
          <w:tcPr>
            <w:tcW w:w="5321" w:type="dxa"/>
          </w:tcPr>
          <w:p w14:paraId="0FD504CB" w14:textId="07E84CE2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Hastanın sol kolunu boynunun önünden geçecek şekilde sol el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i sağ yanağı altına yerleştiri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258D99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DB62D15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0EC33E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5ABEE063" w14:textId="77777777" w:rsidTr="00933C3B">
        <w:trPr>
          <w:trHeight w:val="222"/>
        </w:trPr>
        <w:tc>
          <w:tcPr>
            <w:tcW w:w="1341" w:type="dxa"/>
          </w:tcPr>
          <w:p w14:paraId="5004C073" w14:textId="7CDD6C22" w:rsidR="004B224E" w:rsidRPr="00057F68" w:rsidRDefault="00073612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4</w:t>
            </w:r>
            <w:r w:rsidR="004B224E">
              <w:rPr>
                <w:rFonts w:ascii="Times New Roman" w:eastAsia="Times New Roman" w:hAnsi="Times New Roman" w:cs="Times New Roman"/>
                <w:b/>
                <w:lang w:eastAsia="tr-TR"/>
              </w:rPr>
              <w:t>.</w:t>
            </w:r>
          </w:p>
        </w:tc>
        <w:tc>
          <w:tcPr>
            <w:tcW w:w="5321" w:type="dxa"/>
          </w:tcPr>
          <w:p w14:paraId="6157D2FE" w14:textId="75DA3F2F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Hastanın sol bacağını dizden 90 derece kıvı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ı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146449A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C271C0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92E097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1ACA0F5F" w14:textId="77777777" w:rsidTr="00933C3B">
        <w:trPr>
          <w:trHeight w:val="222"/>
        </w:trPr>
        <w:tc>
          <w:tcPr>
            <w:tcW w:w="1341" w:type="dxa"/>
          </w:tcPr>
          <w:p w14:paraId="67B32681" w14:textId="2F92190F" w:rsidR="004B224E" w:rsidRPr="00057F68" w:rsidRDefault="00073612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5</w:t>
            </w:r>
            <w:r w:rsidR="004B224E">
              <w:rPr>
                <w:rFonts w:ascii="Times New Roman" w:eastAsia="Times New Roman" w:hAnsi="Times New Roman" w:cs="Times New Roman"/>
                <w:b/>
                <w:lang w:eastAsia="tr-TR"/>
              </w:rPr>
              <w:t>.</w:t>
            </w:r>
          </w:p>
        </w:tc>
        <w:tc>
          <w:tcPr>
            <w:tcW w:w="5321" w:type="dxa"/>
          </w:tcPr>
          <w:p w14:paraId="5ED91C52" w14:textId="50B6DA0C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Sol eliyle hastanın omzundan, sağ eliyle kalçasından tutarak kendine doğru çev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A20607D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7226810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FF00AF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110690CC" w14:textId="77777777" w:rsidTr="00933C3B">
        <w:trPr>
          <w:trHeight w:val="222"/>
        </w:trPr>
        <w:tc>
          <w:tcPr>
            <w:tcW w:w="1341" w:type="dxa"/>
          </w:tcPr>
          <w:p w14:paraId="54BC622A" w14:textId="1B985F71" w:rsidR="004B224E" w:rsidRPr="00057F68" w:rsidRDefault="00073612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6</w:t>
            </w:r>
            <w:r w:rsidR="004B224E">
              <w:rPr>
                <w:rFonts w:ascii="Times New Roman" w:eastAsia="Times New Roman" w:hAnsi="Times New Roman" w:cs="Times New Roman"/>
                <w:b/>
                <w:lang w:eastAsia="tr-TR"/>
              </w:rPr>
              <w:t>.</w:t>
            </w:r>
          </w:p>
        </w:tc>
        <w:tc>
          <w:tcPr>
            <w:tcW w:w="5321" w:type="dxa"/>
          </w:tcPr>
          <w:p w14:paraId="5A0EB701" w14:textId="11D7CE76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Hastanın sol dirseği ve sol dizini yere temas ett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18F81BA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70604F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72BA930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22BE7237" w14:textId="77777777" w:rsidTr="00933C3B">
        <w:trPr>
          <w:trHeight w:val="222"/>
        </w:trPr>
        <w:tc>
          <w:tcPr>
            <w:tcW w:w="1341" w:type="dxa"/>
          </w:tcPr>
          <w:p w14:paraId="43EDAD56" w14:textId="143F5C2E" w:rsidR="004B224E" w:rsidRPr="00057F68" w:rsidRDefault="00073612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7</w:t>
            </w:r>
            <w:r w:rsidR="004B224E">
              <w:rPr>
                <w:rFonts w:ascii="Times New Roman" w:eastAsia="Times New Roman" w:hAnsi="Times New Roman" w:cs="Times New Roman"/>
                <w:b/>
                <w:lang w:eastAsia="tr-TR"/>
              </w:rPr>
              <w:t>.</w:t>
            </w:r>
          </w:p>
        </w:tc>
        <w:tc>
          <w:tcPr>
            <w:tcW w:w="5321" w:type="dxa"/>
          </w:tcPr>
          <w:p w14:paraId="101FA42C" w14:textId="1F183F04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Hastanın solunum ve dolaşımını takip ede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8E9DCFD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ECFA7CF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F657821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2EF1D522" w14:textId="77777777" w:rsidTr="00933C3B">
        <w:trPr>
          <w:trHeight w:val="222"/>
        </w:trPr>
        <w:tc>
          <w:tcPr>
            <w:tcW w:w="1341" w:type="dxa"/>
          </w:tcPr>
          <w:p w14:paraId="7F3074EE" w14:textId="6369FC02" w:rsidR="004B224E" w:rsidRPr="00057F68" w:rsidRDefault="00073612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8</w:t>
            </w:r>
            <w:r w:rsidR="004B224E">
              <w:rPr>
                <w:rFonts w:ascii="Times New Roman" w:eastAsia="Times New Roman" w:hAnsi="Times New Roman" w:cs="Times New Roman"/>
                <w:b/>
                <w:lang w:eastAsia="tr-TR"/>
              </w:rPr>
              <w:t>.</w:t>
            </w:r>
          </w:p>
        </w:tc>
        <w:tc>
          <w:tcPr>
            <w:tcW w:w="5321" w:type="dxa"/>
          </w:tcPr>
          <w:p w14:paraId="0102BD36" w14:textId="00362E23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rdım çağırır</w:t>
            </w:r>
            <w:r w:rsidRPr="00551BA6">
              <w:rPr>
                <w:rFonts w:ascii="Times New Roman" w:hAnsi="Times New Roman" w:cs="Times New Roman"/>
                <w:sz w:val="24"/>
                <w:szCs w:val="24"/>
              </w:rPr>
              <w:t xml:space="preserve"> veya 112’yi ara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215FB6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861B191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E5F4EC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22423C31" w14:textId="77777777" w:rsidTr="00933C3B">
        <w:trPr>
          <w:trHeight w:val="222"/>
        </w:trPr>
        <w:tc>
          <w:tcPr>
            <w:tcW w:w="1341" w:type="dxa"/>
          </w:tcPr>
          <w:p w14:paraId="0E8A3333" w14:textId="120DABF5" w:rsidR="004B224E" w:rsidRPr="00057F68" w:rsidRDefault="00073612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19</w:t>
            </w:r>
            <w:r w:rsidR="004B224E">
              <w:rPr>
                <w:rFonts w:ascii="Times New Roman" w:eastAsia="Times New Roman" w:hAnsi="Times New Roman" w:cs="Times New Roman"/>
                <w:b/>
                <w:lang w:eastAsia="tr-TR"/>
              </w:rPr>
              <w:t>.</w:t>
            </w:r>
          </w:p>
        </w:tc>
        <w:tc>
          <w:tcPr>
            <w:tcW w:w="5321" w:type="dxa"/>
          </w:tcPr>
          <w:p w14:paraId="66DAE7B1" w14:textId="5EE048AD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tanın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 xml:space="preserve"> solunum ve dolaşım bulguları kaybolurs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ırtüstü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 xml:space="preserve"> yatı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ır</w:t>
            </w:r>
            <w:r w:rsidR="00073612">
              <w:rPr>
                <w:rFonts w:ascii="Times New Roman" w:hAnsi="Times New Roman" w:cs="Times New Roman"/>
                <w:sz w:val="24"/>
                <w:szCs w:val="24"/>
              </w:rPr>
              <w:t xml:space="preserve"> ve Temel Yaşam Desteği ak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ş şemasını uygula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6F76C0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CF85CFB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F13B63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48BC4C99" w14:textId="77777777" w:rsidR="006A3768" w:rsidRPr="00057F68" w:rsidRDefault="006A3768" w:rsidP="006A3768">
      <w:pPr>
        <w:rPr>
          <w:rFonts w:ascii="Times New Roman" w:hAnsi="Times New Roman" w:cs="Times New Roman"/>
        </w:rPr>
      </w:pPr>
    </w:p>
    <w:p w14:paraId="7AD36C09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BE48909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344D6C6C" w14:textId="77777777" w:rsidR="00F22E44" w:rsidRDefault="00F22E44" w:rsidP="003A0362">
      <w:pPr>
        <w:rPr>
          <w:rFonts w:ascii="Times New Roman" w:hAnsi="Times New Roman" w:cs="Times New Roman"/>
          <w:sz w:val="24"/>
          <w:szCs w:val="24"/>
        </w:rPr>
      </w:pPr>
    </w:p>
    <w:p w14:paraId="0DAC274A" w14:textId="77777777" w:rsidR="00F22E44" w:rsidRDefault="00F22E44" w:rsidP="003A0362">
      <w:pPr>
        <w:rPr>
          <w:rFonts w:ascii="Times New Roman" w:hAnsi="Times New Roman" w:cs="Times New Roman"/>
          <w:sz w:val="24"/>
          <w:szCs w:val="24"/>
        </w:rPr>
      </w:pPr>
    </w:p>
    <w:p w14:paraId="6A65886F" w14:textId="77777777" w:rsidR="00F22E44" w:rsidRDefault="00F22E44" w:rsidP="003A0362">
      <w:pPr>
        <w:rPr>
          <w:rFonts w:ascii="Times New Roman" w:hAnsi="Times New Roman" w:cs="Times New Roman"/>
          <w:sz w:val="24"/>
          <w:szCs w:val="24"/>
        </w:rPr>
      </w:pPr>
    </w:p>
    <w:p w14:paraId="4FB066E6" w14:textId="206C00C0" w:rsidR="003A0362" w:rsidRPr="00E114B8" w:rsidRDefault="003A0362" w:rsidP="003A03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Şekiller:</w:t>
      </w:r>
    </w:p>
    <w:p w14:paraId="3D685D72" w14:textId="0968E64A" w:rsidR="003A0362" w:rsidRPr="00E114B8" w:rsidRDefault="00F15535" w:rsidP="003A03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2336" behindDoc="1" locked="0" layoutInCell="1" allowOverlap="1" wp14:anchorId="133D74FC" wp14:editId="5A89A1EE">
            <wp:simplePos x="0" y="0"/>
            <wp:positionH relativeFrom="column">
              <wp:posOffset>3360253</wp:posOffset>
            </wp:positionH>
            <wp:positionV relativeFrom="paragraph">
              <wp:posOffset>126966</wp:posOffset>
            </wp:positionV>
            <wp:extent cx="2159635" cy="1079500"/>
            <wp:effectExtent l="0" t="0" r="0" b="6350"/>
            <wp:wrapThrough wrapText="bothSides">
              <wp:wrapPolygon edited="0">
                <wp:start x="0" y="0"/>
                <wp:lineTo x="0" y="21346"/>
                <wp:lineTo x="21340" y="21346"/>
                <wp:lineTo x="21340" y="0"/>
                <wp:lineTo x="0" y="0"/>
              </wp:wrapPolygon>
            </wp:wrapThrough>
            <wp:docPr id="3" name="Resim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635" cy="107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0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04F62F" wp14:editId="4D638AE6">
                <wp:simplePos x="0" y="0"/>
                <wp:positionH relativeFrom="column">
                  <wp:posOffset>-142240</wp:posOffset>
                </wp:positionH>
                <wp:positionV relativeFrom="paragraph">
                  <wp:posOffset>1531620</wp:posOffset>
                </wp:positionV>
                <wp:extent cx="1449070" cy="243840"/>
                <wp:effectExtent l="0" t="0" r="0" b="3810"/>
                <wp:wrapThrough wrapText="bothSides">
                  <wp:wrapPolygon edited="0">
                    <wp:start x="0" y="0"/>
                    <wp:lineTo x="0" y="20250"/>
                    <wp:lineTo x="21297" y="20250"/>
                    <wp:lineTo x="21297" y="0"/>
                    <wp:lineTo x="0" y="0"/>
                  </wp:wrapPolygon>
                </wp:wrapThrough>
                <wp:docPr id="7" name="Metin Kutus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9070" cy="2438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E94CFC0" w14:textId="4C96DB02" w:rsidR="003A0362" w:rsidRPr="000E03AF" w:rsidRDefault="003A0362" w:rsidP="003A0362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Şekil </w:t>
                            </w:r>
                            <w:fldSimple w:instr=" SEQ Şekil \* ARABIC ">
                              <w:r w:rsidR="00826AEA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</w:t>
                            </w:r>
                            <w:r w:rsidRPr="00DE7406">
                              <w:t xml:space="preserve"> Hava yolunun açıl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04F62F" id="_x0000_t202" coordsize="21600,21600" o:spt="202" path="m,l,21600r21600,l21600,xe">
                <v:stroke joinstyle="miter"/>
                <v:path gradientshapeok="t" o:connecttype="rect"/>
              </v:shapetype>
              <v:shape id="Metin Kutusu 7" o:spid="_x0000_s1026" type="#_x0000_t202" style="position:absolute;margin-left:-11.2pt;margin-top:120.6pt;width:114.1pt;height:1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" stroked="f">
                <v:textbox inset="0,0,0,0">
                  <w:txbxContent>
                    <w:p w14:paraId="0E94CFC0" w14:textId="4C96DB02" w:rsidR="003A0362" w:rsidRPr="000E03AF" w:rsidRDefault="003A0362" w:rsidP="003A0362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Şekil </w:t>
                      </w:r>
                      <w:fldSimple w:instr=" SEQ Şekil \* ARABIC ">
                        <w:r w:rsidR="00826AEA">
                          <w:rPr>
                            <w:noProof/>
                          </w:rPr>
                          <w:t>1</w:t>
                        </w:r>
                      </w:fldSimple>
                      <w:r>
                        <w:t>.</w:t>
                      </w:r>
                      <w:r w:rsidRPr="00DE7406">
                        <w:t xml:space="preserve"> Hava yolunun açılması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3A0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6E750C" wp14:editId="128D4027">
                <wp:simplePos x="0" y="0"/>
                <wp:positionH relativeFrom="column">
                  <wp:posOffset>1562735</wp:posOffset>
                </wp:positionH>
                <wp:positionV relativeFrom="paragraph">
                  <wp:posOffset>1532255</wp:posOffset>
                </wp:positionV>
                <wp:extent cx="1438910" cy="243840"/>
                <wp:effectExtent l="0" t="0" r="8890" b="3810"/>
                <wp:wrapThrough wrapText="bothSides">
                  <wp:wrapPolygon edited="0">
                    <wp:start x="0" y="0"/>
                    <wp:lineTo x="0" y="20250"/>
                    <wp:lineTo x="21447" y="20250"/>
                    <wp:lineTo x="21447" y="0"/>
                    <wp:lineTo x="0" y="0"/>
                  </wp:wrapPolygon>
                </wp:wrapThrough>
                <wp:docPr id="8" name="Metin Kutus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910" cy="2438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2EB318D" w14:textId="77777777" w:rsidR="003A0362" w:rsidRPr="000E03AF" w:rsidRDefault="003A0362" w:rsidP="003A0362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>Şekil 2.</w:t>
                            </w:r>
                            <w:r w:rsidRPr="00DE7406">
                              <w:t xml:space="preserve"> </w:t>
                            </w:r>
                            <w:r>
                              <w:t>Bak, dinle,hiss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E750C" id="Metin Kutusu 8" o:spid="_x0000_s1027" type="#_x0000_t202" style="position:absolute;margin-left:123.05pt;margin-top:120.65pt;width:113.3pt;height:19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" stroked="f">
                <v:textbox inset="0,0,0,0">
                  <w:txbxContent>
                    <w:p w14:paraId="62EB318D" w14:textId="77777777" w:rsidR="003A0362" w:rsidRPr="000E03AF" w:rsidRDefault="003A0362" w:rsidP="003A0362">
                      <w:pPr>
                        <w:pStyle w:val="ResimYazs"/>
                        <w:rPr>
                          <w:noProof/>
                        </w:rPr>
                      </w:pPr>
                      <w:r>
                        <w:t>Şekil 2.</w:t>
                      </w:r>
                      <w:r w:rsidRPr="00DE7406">
                        <w:t xml:space="preserve"> </w:t>
                      </w:r>
                      <w:r>
                        <w:t xml:space="preserve">Bak, </w:t>
                      </w:r>
                      <w:proofErr w:type="spellStart"/>
                      <w:r>
                        <w:t>dinle,hisset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  <w:r w:rsidR="003A0362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59264" behindDoc="1" locked="0" layoutInCell="1" allowOverlap="1" wp14:anchorId="7781BB10" wp14:editId="13A40B01">
            <wp:simplePos x="0" y="0"/>
            <wp:positionH relativeFrom="column">
              <wp:posOffset>1640840</wp:posOffset>
            </wp:positionH>
            <wp:positionV relativeFrom="paragraph">
              <wp:posOffset>136525</wp:posOffset>
            </wp:positionV>
            <wp:extent cx="1439545" cy="1259840"/>
            <wp:effectExtent l="0" t="0" r="8255" b="0"/>
            <wp:wrapThrough wrapText="bothSides">
              <wp:wrapPolygon edited="0">
                <wp:start x="0" y="0"/>
                <wp:lineTo x="0" y="21230"/>
                <wp:lineTo x="21438" y="21230"/>
                <wp:lineTo x="21438" y="0"/>
                <wp:lineTo x="0" y="0"/>
              </wp:wrapPolygon>
            </wp:wrapThrough>
            <wp:docPr id="2" name="Resim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259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0288" behindDoc="1" locked="0" layoutInCell="1" allowOverlap="1" wp14:anchorId="5683F0ED" wp14:editId="1EBEA7F0">
            <wp:simplePos x="0" y="0"/>
            <wp:positionH relativeFrom="column">
              <wp:posOffset>-85090</wp:posOffset>
            </wp:positionH>
            <wp:positionV relativeFrom="paragraph">
              <wp:posOffset>136525</wp:posOffset>
            </wp:positionV>
            <wp:extent cx="1439545" cy="1259840"/>
            <wp:effectExtent l="0" t="0" r="8255" b="0"/>
            <wp:wrapThrough wrapText="bothSides">
              <wp:wrapPolygon edited="0">
                <wp:start x="0" y="0"/>
                <wp:lineTo x="0" y="21230"/>
                <wp:lineTo x="21438" y="21230"/>
                <wp:lineTo x="21438" y="0"/>
                <wp:lineTo x="0" y="0"/>
              </wp:wrapPolygon>
            </wp:wrapThrough>
            <wp:docPr id="1" name="Resim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259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D5BAB9" w14:textId="64B2EDF0" w:rsidR="003A0362" w:rsidRPr="00E114B8" w:rsidRDefault="00F15535" w:rsidP="003A036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0A37A7" wp14:editId="6C75087A">
                <wp:simplePos x="0" y="0"/>
                <wp:positionH relativeFrom="column">
                  <wp:posOffset>3389596</wp:posOffset>
                </wp:positionH>
                <wp:positionV relativeFrom="paragraph">
                  <wp:posOffset>6584</wp:posOffset>
                </wp:positionV>
                <wp:extent cx="1334770" cy="243840"/>
                <wp:effectExtent l="0" t="0" r="0" b="3810"/>
                <wp:wrapThrough wrapText="bothSides">
                  <wp:wrapPolygon edited="0">
                    <wp:start x="0" y="0"/>
                    <wp:lineTo x="0" y="20250"/>
                    <wp:lineTo x="21271" y="20250"/>
                    <wp:lineTo x="21271" y="0"/>
                    <wp:lineTo x="0" y="0"/>
                  </wp:wrapPolygon>
                </wp:wrapThrough>
                <wp:docPr id="9" name="Metin Kutusu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4770" cy="2438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EADDD6A" w14:textId="3CB4219F" w:rsidR="003A0362" w:rsidRPr="000E03AF" w:rsidRDefault="003A0362" w:rsidP="003A0362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Şekil </w:t>
                            </w:r>
                            <w:r w:rsidR="00F15535">
                              <w:t>3</w:t>
                            </w:r>
                            <w:r>
                              <w:t>. Recovery pozisyo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A37A7" id="Metin Kutusu 9" o:spid="_x0000_s1028" type="#_x0000_t202" style="position:absolute;margin-left:266.9pt;margin-top:.5pt;width:105.1pt;height:19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" stroked="f">
                <v:textbox inset="0,0,0,0">
                  <w:txbxContent>
                    <w:p w14:paraId="5EADDD6A" w14:textId="3CB4219F" w:rsidR="003A0362" w:rsidRPr="000E03AF" w:rsidRDefault="003A0362" w:rsidP="003A0362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Şekil </w:t>
                      </w:r>
                      <w:r w:rsidR="00F15535">
                        <w:t>3</w:t>
                      </w:r>
                      <w:r>
                        <w:t xml:space="preserve">. </w:t>
                      </w:r>
                      <w:proofErr w:type="spellStart"/>
                      <w:r>
                        <w:t>Recovery</w:t>
                      </w:r>
                      <w:proofErr w:type="spellEnd"/>
                      <w:r>
                        <w:t xml:space="preserve"> pozisyonu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D694305" w14:textId="090C04E5" w:rsidR="003A0362" w:rsidRPr="00E114B8" w:rsidRDefault="003A0362" w:rsidP="003A0362">
      <w:pPr>
        <w:rPr>
          <w:rFonts w:ascii="Times New Roman" w:hAnsi="Times New Roman" w:cs="Times New Roman"/>
          <w:sz w:val="24"/>
          <w:szCs w:val="24"/>
        </w:rPr>
      </w:pPr>
    </w:p>
    <w:p w14:paraId="1A3CDB4E" w14:textId="7058354C" w:rsidR="003A0362" w:rsidRDefault="003A0362" w:rsidP="003A0362">
      <w:pPr>
        <w:rPr>
          <w:rFonts w:ascii="Times New Roman" w:hAnsi="Times New Roman" w:cs="Times New Roman"/>
          <w:sz w:val="24"/>
          <w:szCs w:val="24"/>
        </w:rPr>
      </w:pPr>
    </w:p>
    <w:p w14:paraId="2BB5F390" w14:textId="2C73A1E4" w:rsidR="003A0362" w:rsidRDefault="003A0362" w:rsidP="003A0362">
      <w:pPr>
        <w:rPr>
          <w:rFonts w:ascii="Times New Roman" w:hAnsi="Times New Roman" w:cs="Times New Roman"/>
          <w:sz w:val="24"/>
          <w:szCs w:val="24"/>
        </w:rPr>
      </w:pPr>
    </w:p>
    <w:p w14:paraId="7E4DA5F0" w14:textId="7140F990" w:rsidR="003A0362" w:rsidRDefault="003A0362" w:rsidP="003A0362">
      <w:pPr>
        <w:rPr>
          <w:rFonts w:ascii="Times New Roman" w:hAnsi="Times New Roman" w:cs="Times New Roman"/>
          <w:sz w:val="24"/>
          <w:szCs w:val="24"/>
        </w:rPr>
      </w:pPr>
    </w:p>
    <w:p w14:paraId="03E3E519" w14:textId="7817F56C" w:rsidR="003A0362" w:rsidRDefault="003A0362" w:rsidP="003A0362">
      <w:pPr>
        <w:rPr>
          <w:rFonts w:ascii="Times New Roman" w:hAnsi="Times New Roman" w:cs="Times New Roman"/>
          <w:sz w:val="24"/>
          <w:szCs w:val="24"/>
        </w:rPr>
      </w:pPr>
    </w:p>
    <w:p w14:paraId="58D89BC4" w14:textId="77777777" w:rsidR="003A0362" w:rsidRDefault="003A0362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8DC8413" w14:textId="77777777" w:rsidR="003A0362" w:rsidRDefault="003A0362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9D49E07" w14:textId="77777777" w:rsidR="00110FDD" w:rsidRDefault="00110FDD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9D23A22" w14:textId="77777777" w:rsidR="00110FDD" w:rsidRDefault="00110FDD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465357EE" w14:textId="77777777" w:rsidR="00110FDD" w:rsidRDefault="00110FDD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5459FCE8" w14:textId="77777777" w:rsidR="00110FDD" w:rsidRDefault="00110FDD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EC38687" w14:textId="06610DC5" w:rsidR="003A0362" w:rsidRPr="00E34B8E" w:rsidRDefault="003A0362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>Kaynaklar:</w:t>
      </w:r>
    </w:p>
    <w:p w14:paraId="7E0C904D" w14:textId="77777777" w:rsidR="003A0362" w:rsidRPr="00E34B8E" w:rsidRDefault="003A0362" w:rsidP="003A0362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>Recai Dağlı. Resüsitasyon. Ed: Recai Dağlı, Ayhan Karabulut, Melih Karabeyoğlu.  Ambulans ve Acil Bakım Teknikerleri (Paramedik) için Temel Konular ve Tedavi Yaklaşımları. İstanbul: Ema Tıp Kitabevi; 2017. p. 113-124. ISBN:978-605-66003-7-1</w:t>
      </w:r>
    </w:p>
    <w:p w14:paraId="4308E112" w14:textId="77777777" w:rsidR="003A0362" w:rsidRPr="00E34B8E" w:rsidRDefault="003A0362" w:rsidP="003A0362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>http://www.ilcor.org/about-ilcor/about-ilcor/</w:t>
      </w:r>
    </w:p>
    <w:p w14:paraId="46AF3632" w14:textId="77777777" w:rsidR="003A0362" w:rsidRPr="00E34B8E" w:rsidRDefault="003A0362" w:rsidP="003A0362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>Monsieurs KG, Nolan JP, Bossaert LL, Greif R, Maconochie IK, Nikolaou NI, et al. European Resuscitation Council Guidelines for Resuscitation 2015. Resuscitation.95:1-80. http://dx.doi.org/10.1016/j.resuscitation.2015.07.038</w:t>
      </w:r>
    </w:p>
    <w:p w14:paraId="4ABF0104" w14:textId="77777777" w:rsidR="003A0362" w:rsidRPr="00E34B8E" w:rsidRDefault="003A0362" w:rsidP="003A0362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 xml:space="preserve">Ekşi A, Zoghi M, Çertuğ A. Hastane Öncesi Acil Bakımda Temel ve İleri Yaşam Desteği. İzmir: Kitapana; 2015. </w:t>
      </w:r>
    </w:p>
    <w:p w14:paraId="1C96E307" w14:textId="77777777" w:rsidR="003A0362" w:rsidRPr="004D536F" w:rsidRDefault="003A0362" w:rsidP="003A0362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>Özçelik M, Alkış N. Erişkin Kardiyopulmoner Resüsitasyonu. Keçik Y.editör. Temel Anestezi.(2. baskı) Ankara: Güneş Tıp Kitabevleri; 2016 ;925-48.</w:t>
      </w:r>
    </w:p>
    <w:p w14:paraId="1A3B6641" w14:textId="12A9984A" w:rsidR="00057F68" w:rsidRDefault="00057F68" w:rsidP="006A3768">
      <w:pPr>
        <w:rPr>
          <w:b/>
        </w:rPr>
      </w:pPr>
    </w:p>
    <w:p w14:paraId="0F4417A4" w14:textId="77777777" w:rsidR="00D446CC" w:rsidRDefault="00D446CC" w:rsidP="006A3768">
      <w:pPr>
        <w:rPr>
          <w:b/>
        </w:rPr>
      </w:pPr>
    </w:p>
    <w:p w14:paraId="554477A3" w14:textId="6BFD3C65" w:rsidR="00144264" w:rsidRPr="00057F68" w:rsidRDefault="00144264" w:rsidP="00057F68"/>
    <w:sectPr w:rsidR="00144264" w:rsidRPr="00057F68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33BC5" w14:textId="77777777" w:rsidR="00F34CC5" w:rsidRDefault="00F34CC5" w:rsidP="00597626">
      <w:pPr>
        <w:spacing w:after="0" w:line="240" w:lineRule="auto"/>
      </w:pPr>
      <w:r>
        <w:separator/>
      </w:r>
    </w:p>
  </w:endnote>
  <w:endnote w:type="continuationSeparator" w:id="0">
    <w:p w14:paraId="43937FAB" w14:textId="77777777" w:rsidR="00F34CC5" w:rsidRDefault="00F34CC5" w:rsidP="00597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2B5F8" w14:textId="48905145" w:rsidR="00597626" w:rsidRPr="00597626" w:rsidRDefault="00597626" w:rsidP="00597626">
    <w:pPr>
      <w:pStyle w:val="AltBilgi"/>
    </w:pPr>
    <w:r w:rsidRPr="00597626">
      <w:t>Doç.Dr. Recai Dağlı</w:t>
    </w:r>
  </w:p>
  <w:p w14:paraId="16CBA3AB" w14:textId="77777777" w:rsidR="00597626" w:rsidRPr="00597626" w:rsidRDefault="00597626" w:rsidP="00597626">
    <w:pPr>
      <w:pStyle w:val="AltBilgi"/>
    </w:pPr>
    <w:r w:rsidRPr="00597626">
      <w:t>Kırşehir Ahi Evran Üniversitesi Tıp Fakültesi Anesteziyoloji ve Reanimasyon ABD</w:t>
    </w:r>
  </w:p>
  <w:p w14:paraId="2B3C2B27" w14:textId="1503A9A8" w:rsidR="00597626" w:rsidRDefault="00597626" w:rsidP="00597626">
    <w:pPr>
      <w:pStyle w:val="AltBilgi"/>
    </w:pPr>
    <w:r w:rsidRPr="00597626">
      <w:t>2020-2021 Öğretim yılı</w:t>
    </w:r>
  </w:p>
  <w:p w14:paraId="0022DCDB" w14:textId="77777777" w:rsidR="00597626" w:rsidRDefault="0059762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E7417" w14:textId="77777777" w:rsidR="00F34CC5" w:rsidRDefault="00F34CC5" w:rsidP="00597626">
      <w:pPr>
        <w:spacing w:after="0" w:line="240" w:lineRule="auto"/>
      </w:pPr>
      <w:r>
        <w:separator/>
      </w:r>
    </w:p>
  </w:footnote>
  <w:footnote w:type="continuationSeparator" w:id="0">
    <w:p w14:paraId="2659805B" w14:textId="77777777" w:rsidR="00F34CC5" w:rsidRDefault="00F34CC5" w:rsidP="005976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hybridMultilevel"/>
    <w:tmpl w:val="79838CB2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8"/>
    <w:multiLevelType w:val="hybridMultilevel"/>
    <w:tmpl w:val="0B03E0C6"/>
    <w:lvl w:ilvl="0" w:tplc="FFFFFFFF">
      <w:start w:val="1"/>
      <w:numFmt w:val="bullet"/>
      <w:lvlText w:val="*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253C1E3A"/>
    <w:multiLevelType w:val="hybridMultilevel"/>
    <w:tmpl w:val="53A6689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6763D3"/>
    <w:multiLevelType w:val="hybridMultilevel"/>
    <w:tmpl w:val="AF2822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zAzNAXSRobmBko6SsGpxcWZ+XkgBaa1ALtk4J8sAAAA"/>
  </w:docVars>
  <w:rsids>
    <w:rsidRoot w:val="00B11D99"/>
    <w:rsid w:val="00020AFA"/>
    <w:rsid w:val="00026070"/>
    <w:rsid w:val="00055E1D"/>
    <w:rsid w:val="00057F68"/>
    <w:rsid w:val="00073490"/>
    <w:rsid w:val="00073612"/>
    <w:rsid w:val="000E476F"/>
    <w:rsid w:val="00103EBB"/>
    <w:rsid w:val="00110FDD"/>
    <w:rsid w:val="001223D5"/>
    <w:rsid w:val="00144264"/>
    <w:rsid w:val="001B4B8E"/>
    <w:rsid w:val="002300B4"/>
    <w:rsid w:val="003605D0"/>
    <w:rsid w:val="003A0362"/>
    <w:rsid w:val="003B3F9E"/>
    <w:rsid w:val="003F22A2"/>
    <w:rsid w:val="0041193C"/>
    <w:rsid w:val="00416DD9"/>
    <w:rsid w:val="00442CA2"/>
    <w:rsid w:val="004965F8"/>
    <w:rsid w:val="004B224E"/>
    <w:rsid w:val="005162F5"/>
    <w:rsid w:val="00541B8A"/>
    <w:rsid w:val="0059065C"/>
    <w:rsid w:val="00597626"/>
    <w:rsid w:val="005D1CAF"/>
    <w:rsid w:val="005D2DC9"/>
    <w:rsid w:val="00665051"/>
    <w:rsid w:val="00681035"/>
    <w:rsid w:val="0069242D"/>
    <w:rsid w:val="00692B83"/>
    <w:rsid w:val="006A3768"/>
    <w:rsid w:val="00784375"/>
    <w:rsid w:val="00826AEA"/>
    <w:rsid w:val="009276B5"/>
    <w:rsid w:val="009C0A37"/>
    <w:rsid w:val="009D1E28"/>
    <w:rsid w:val="00A46CDC"/>
    <w:rsid w:val="00A60672"/>
    <w:rsid w:val="00A771BA"/>
    <w:rsid w:val="00A979E0"/>
    <w:rsid w:val="00AA4B0C"/>
    <w:rsid w:val="00AE48F0"/>
    <w:rsid w:val="00B11D99"/>
    <w:rsid w:val="00B32FF4"/>
    <w:rsid w:val="00B461DE"/>
    <w:rsid w:val="00B526EF"/>
    <w:rsid w:val="00B81B65"/>
    <w:rsid w:val="00B85460"/>
    <w:rsid w:val="00BA06BE"/>
    <w:rsid w:val="00C15817"/>
    <w:rsid w:val="00C32BA0"/>
    <w:rsid w:val="00C569A4"/>
    <w:rsid w:val="00C60000"/>
    <w:rsid w:val="00C80B5E"/>
    <w:rsid w:val="00CC2B3B"/>
    <w:rsid w:val="00CF2FCF"/>
    <w:rsid w:val="00D10586"/>
    <w:rsid w:val="00D446CC"/>
    <w:rsid w:val="00D5348A"/>
    <w:rsid w:val="00DA2768"/>
    <w:rsid w:val="00DA40EC"/>
    <w:rsid w:val="00E83A9A"/>
    <w:rsid w:val="00E86590"/>
    <w:rsid w:val="00F13B0A"/>
    <w:rsid w:val="00F15535"/>
    <w:rsid w:val="00F22E44"/>
    <w:rsid w:val="00F34CC5"/>
    <w:rsid w:val="00F36962"/>
    <w:rsid w:val="00F50FA3"/>
    <w:rsid w:val="00F615B3"/>
    <w:rsid w:val="00F75BDB"/>
    <w:rsid w:val="00F97E82"/>
    <w:rsid w:val="00FC7CE6"/>
    <w:rsid w:val="00FF0374"/>
    <w:rsid w:val="00FF0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C6009"/>
  <w15:docId w15:val="{9DE1DF87-4B97-46D2-921A-E6181CD33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A3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rsid w:val="00FF037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eParagraf">
    <w:name w:val="List Paragraph"/>
    <w:basedOn w:val="Normal"/>
    <w:uiPriority w:val="34"/>
    <w:qFormat/>
    <w:rsid w:val="003A0362"/>
    <w:pPr>
      <w:ind w:left="720"/>
      <w:contextualSpacing/>
    </w:pPr>
  </w:style>
  <w:style w:type="paragraph" w:styleId="ResimYazs">
    <w:name w:val="caption"/>
    <w:basedOn w:val="Normal"/>
    <w:next w:val="Normal"/>
    <w:uiPriority w:val="35"/>
    <w:unhideWhenUsed/>
    <w:qFormat/>
    <w:rsid w:val="003A0362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597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97626"/>
  </w:style>
  <w:style w:type="paragraph" w:styleId="AltBilgi">
    <w:name w:val="footer"/>
    <w:basedOn w:val="Normal"/>
    <w:link w:val="AltBilgiChar"/>
    <w:uiPriority w:val="99"/>
    <w:unhideWhenUsed/>
    <w:rsid w:val="00597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976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8F1FCE-6BA8-4CF4-954A-3D35C7049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487</Words>
  <Characters>2781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TSU</dc:creator>
  <cp:keywords/>
  <dc:description/>
  <cp:lastModifiedBy>Recai Dağlı</cp:lastModifiedBy>
  <cp:revision>55</cp:revision>
  <cp:lastPrinted>2021-06-13T13:43:00Z</cp:lastPrinted>
  <dcterms:created xsi:type="dcterms:W3CDTF">2021-05-04T10:11:00Z</dcterms:created>
  <dcterms:modified xsi:type="dcterms:W3CDTF">2021-06-13T13:43:00Z</dcterms:modified>
</cp:coreProperties>
</file>